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ABC7D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foot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5DDEC6B" w14:textId="6F32932D" w:rsidR="00704BDF" w:rsidRDefault="00274A75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274A75">
        <w:t xml:space="preserve"> </w:t>
      </w:r>
      <w:r w:rsidRPr="00274A75">
        <w:rPr>
          <w:rFonts w:asciiTheme="minorHAnsi" w:eastAsia="MS PGothic" w:hAnsiTheme="minorHAnsi"/>
          <w:b/>
          <w:bCs/>
          <w:sz w:val="28"/>
          <w:szCs w:val="28"/>
          <w:lang w:val="en-US"/>
        </w:rPr>
        <w:t>OPC UA</w:t>
      </w:r>
      <w:r w:rsidR="009C7020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Pr="00274A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ased </w:t>
      </w:r>
      <w:r w:rsidR="009C7020"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Pr="00274A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ncept for </w:t>
      </w:r>
      <w:r w:rsidR="009C7020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9C7020" w:rsidRPr="00274A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line </w:t>
      </w:r>
      <w:r w:rsidR="009C7020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Pr="00274A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plementation of </w:t>
      </w:r>
      <w:r w:rsidR="00707A01">
        <w:rPr>
          <w:rFonts w:asciiTheme="minorHAnsi" w:eastAsia="MS PGothic" w:hAnsiTheme="minorHAnsi"/>
          <w:b/>
          <w:bCs/>
          <w:sz w:val="28"/>
          <w:szCs w:val="28"/>
          <w:lang w:val="en-US"/>
        </w:rPr>
        <w:t>M</w:t>
      </w:r>
      <w:r w:rsidR="006344BA">
        <w:rPr>
          <w:rFonts w:asciiTheme="minorHAnsi" w:eastAsia="MS PGothic" w:hAnsiTheme="minorHAnsi"/>
          <w:b/>
          <w:bCs/>
          <w:sz w:val="28"/>
          <w:szCs w:val="28"/>
          <w:lang w:val="en-US"/>
        </w:rPr>
        <w:t>odel-</w:t>
      </w:r>
      <w:r w:rsidR="00707A01">
        <w:rPr>
          <w:rFonts w:asciiTheme="minorHAnsi" w:eastAsia="MS PGothic" w:hAnsiTheme="minorHAnsi"/>
          <w:b/>
          <w:bCs/>
          <w:sz w:val="28"/>
          <w:szCs w:val="28"/>
          <w:lang w:val="en-US"/>
        </w:rPr>
        <w:t>b</w:t>
      </w:r>
      <w:r w:rsidR="006344BA">
        <w:rPr>
          <w:rFonts w:asciiTheme="minorHAnsi" w:eastAsia="MS PGothic" w:hAnsiTheme="minorHAnsi"/>
          <w:b/>
          <w:bCs/>
          <w:sz w:val="28"/>
          <w:szCs w:val="28"/>
          <w:lang w:val="en-US"/>
        </w:rPr>
        <w:t>ased Advanced Process Control</w:t>
      </w:r>
      <w:r w:rsidRPr="00274A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9C7020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 w:rsidR="009C7020" w:rsidRPr="00274A75">
        <w:rPr>
          <w:rFonts w:asciiTheme="minorHAnsi" w:eastAsia="MS PGothic" w:hAnsiTheme="minorHAnsi"/>
          <w:b/>
          <w:bCs/>
          <w:sz w:val="28"/>
          <w:szCs w:val="28"/>
          <w:lang w:val="en-US"/>
        </w:rPr>
        <w:t>ools</w:t>
      </w:r>
    </w:p>
    <w:p w14:paraId="2DC372A7" w14:textId="77777777" w:rsidR="00DE0019" w:rsidRPr="00DE0019" w:rsidRDefault="00F26B2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Volodymyr Kozachynskyi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C212B4" w:rsidRPr="00C212B4">
        <w:t xml:space="preserve"> 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askia Bublitz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Markus Illner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Joris Weigert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Christian Hoffmann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Erik Esche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212B4" w:rsidRPr="00C212B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ens-Uwe Repke</w:t>
      </w:r>
      <w:r w:rsidRPr="00F26B2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3E1249D5" w14:textId="77777777" w:rsidR="00704BDF" w:rsidRPr="00C212B4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C212B4">
        <w:rPr>
          <w:rFonts w:eastAsia="MS PGothic"/>
          <w:i/>
          <w:iCs/>
          <w:color w:val="000000"/>
          <w:sz w:val="20"/>
          <w:lang w:val="de-DE"/>
        </w:rPr>
        <w:t>1</w:t>
      </w:r>
      <w:r w:rsidRPr="00C212B4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r w:rsidR="00C212B4" w:rsidRPr="00C212B4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Technische Universität Berlin, Fachgebiet Dynamik und Betrieb technischer Anlagen, Berlin, Germany</w:t>
      </w:r>
    </w:p>
    <w:p w14:paraId="5EA75010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212B4" w:rsidRPr="00C212B4">
        <w:rPr>
          <w:rFonts w:asciiTheme="minorHAnsi" w:eastAsia="MS PGothic" w:hAnsiTheme="minorHAnsi"/>
          <w:bCs/>
          <w:i/>
          <w:iCs/>
          <w:sz w:val="20"/>
          <w:lang w:val="en-US"/>
        </w:rPr>
        <w:t>volodymyr.kozachynskyi@tu-berlin.de</w:t>
      </w:r>
    </w:p>
    <w:p w14:paraId="53B74DE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A356E51" w14:textId="62E1FF45" w:rsidR="00F02277" w:rsidRDefault="009C702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c</w:t>
      </w:r>
      <w:r w:rsidR="00FE154A">
        <w:rPr>
          <w:rFonts w:asciiTheme="minorHAnsi" w:hAnsiTheme="minorHAnsi"/>
        </w:rPr>
        <w:t>oncept</w:t>
      </w:r>
      <w:r w:rsidR="00F02277">
        <w:rPr>
          <w:rFonts w:asciiTheme="minorHAnsi" w:hAnsiTheme="minorHAnsi"/>
        </w:rPr>
        <w:t xml:space="preserve"> for </w:t>
      </w:r>
      <w:r w:rsidR="00761838">
        <w:rPr>
          <w:rFonts w:asciiTheme="minorHAnsi" w:hAnsiTheme="minorHAnsi"/>
        </w:rPr>
        <w:t>the online application</w:t>
      </w:r>
      <w:r w:rsidR="00F02277">
        <w:rPr>
          <w:rFonts w:asciiTheme="minorHAnsi" w:hAnsiTheme="minorHAnsi"/>
        </w:rPr>
        <w:t xml:space="preserve"> of </w:t>
      </w:r>
      <w:r w:rsidR="00EE57FF">
        <w:rPr>
          <w:rFonts w:asciiTheme="minorHAnsi" w:hAnsiTheme="minorHAnsi"/>
        </w:rPr>
        <w:t>APC</w:t>
      </w:r>
      <w:r w:rsidR="00F02277">
        <w:rPr>
          <w:rFonts w:asciiTheme="minorHAnsi" w:hAnsiTheme="minorHAnsi"/>
        </w:rPr>
        <w:t xml:space="preserve"> tools </w:t>
      </w:r>
      <w:r w:rsidR="00761838">
        <w:rPr>
          <w:rFonts w:asciiTheme="minorHAnsi" w:hAnsiTheme="minorHAnsi"/>
        </w:rPr>
        <w:t>on</w:t>
      </w:r>
      <w:r w:rsidR="006F5E9C">
        <w:rPr>
          <w:rFonts w:asciiTheme="minorHAnsi" w:hAnsiTheme="minorHAnsi"/>
        </w:rPr>
        <w:t xml:space="preserve"> </w:t>
      </w:r>
      <w:r w:rsidR="00F02277">
        <w:rPr>
          <w:rFonts w:asciiTheme="minorHAnsi" w:hAnsiTheme="minorHAnsi"/>
        </w:rPr>
        <w:t xml:space="preserve">plants </w:t>
      </w:r>
      <w:r w:rsidR="009A0D79">
        <w:rPr>
          <w:rFonts w:asciiTheme="minorHAnsi" w:hAnsiTheme="minorHAnsi"/>
        </w:rPr>
        <w:t xml:space="preserve">in real time </w:t>
      </w:r>
      <w:r w:rsidR="00F02277">
        <w:rPr>
          <w:rFonts w:asciiTheme="minorHAnsi" w:hAnsiTheme="minorHAnsi"/>
        </w:rPr>
        <w:t>is proposed</w:t>
      </w:r>
    </w:p>
    <w:p w14:paraId="2ED5DE83" w14:textId="79C8F098" w:rsidR="00DD471C" w:rsidRPr="009C183A" w:rsidRDefault="006F5E9C" w:rsidP="009C183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is c</w:t>
      </w:r>
      <w:r w:rsidR="00F02277" w:rsidRPr="00F02277">
        <w:rPr>
          <w:rFonts w:asciiTheme="minorHAnsi" w:hAnsiTheme="minorHAnsi"/>
        </w:rPr>
        <w:t xml:space="preserve">oncept utilizes an OPC UA standard </w:t>
      </w:r>
      <w:r>
        <w:rPr>
          <w:rFonts w:asciiTheme="minorHAnsi" w:hAnsiTheme="minorHAnsi"/>
        </w:rPr>
        <w:t>for efficient data exchange</w:t>
      </w:r>
    </w:p>
    <w:p w14:paraId="5DC60D32" w14:textId="2799C760" w:rsidR="00704BDF" w:rsidRPr="00EC66CC" w:rsidRDefault="006F5E9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i</w:t>
      </w:r>
      <w:r w:rsidR="00DD471C" w:rsidRPr="00DD471C">
        <w:rPr>
          <w:rFonts w:asciiTheme="minorHAnsi" w:hAnsiTheme="minorHAnsi"/>
        </w:rPr>
        <w:t>mplementation</w:t>
      </w:r>
      <w:r w:rsidR="009C183A">
        <w:rPr>
          <w:rFonts w:asciiTheme="minorHAnsi" w:hAnsiTheme="minorHAnsi"/>
        </w:rPr>
        <w:t xml:space="preserve"> of the concept</w:t>
      </w:r>
      <w:r w:rsidR="00DD471C" w:rsidRPr="00DD471C">
        <w:rPr>
          <w:rFonts w:asciiTheme="minorHAnsi" w:hAnsiTheme="minorHAnsi"/>
        </w:rPr>
        <w:t xml:space="preserve"> is</w:t>
      </w:r>
      <w:r w:rsidR="00F02277">
        <w:rPr>
          <w:rFonts w:asciiTheme="minorHAnsi" w:hAnsiTheme="minorHAnsi"/>
        </w:rPr>
        <w:t xml:space="preserve"> successfully</w:t>
      </w:r>
      <w:r w:rsidR="00DD471C" w:rsidRPr="00DD471C">
        <w:rPr>
          <w:rFonts w:asciiTheme="minorHAnsi" w:hAnsiTheme="minorHAnsi"/>
        </w:rPr>
        <w:t xml:space="preserve"> demonstrated in a case study</w:t>
      </w:r>
    </w:p>
    <w:p w14:paraId="11F52D8E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5E153C4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0573C01" w14:textId="25631FC6" w:rsidR="005E1F4F" w:rsidRDefault="009F139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tructural implementation 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application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3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-based </w:t>
      </w:r>
      <w:r w:rsidR="009C70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vanced process control 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s</w:t>
      </w:r>
      <w:r w:rsidR="00CE27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methods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E1F4F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</w:t>
      </w:r>
      <w:r w:rsidR="0063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ta reconciliation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ate estimation</w:t>
      </w:r>
      <w:r w:rsidR="0063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quential optimal experimental design</w:t>
      </w:r>
      <w:r w:rsidR="00095CC3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ynamic real-time </w:t>
      </w:r>
      <w:r w:rsidR="00480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z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omplicated 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ime-consuming 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sk. </w:t>
      </w:r>
      <w:r w:rsidR="007700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requires the development of a methodology for coupling of </w:t>
      </w:r>
      <w:r w:rsidR="00CE27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70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</w:t>
      </w:r>
      <w:r w:rsidR="00770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0338E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700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700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process model, selection of a </w:t>
      </w:r>
      <w:r w:rsidR="00770052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r</w:t>
      </w:r>
      <w:r w:rsidR="007700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mplementation of a data-</w:t>
      </w:r>
      <w:r w:rsidR="00E16CC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ing</w:t>
      </w:r>
      <w:r w:rsidR="007700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gorithms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F5E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F5E9C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</w:t>
      </w:r>
      <w:r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obu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line application of </w:t>
      </w:r>
      <w:r w:rsidR="006F5E9C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se</w:t>
      </w:r>
      <w:r w:rsidR="00625F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E1F4F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ool</w:t>
      </w:r>
      <w:r w:rsidR="006F5E9C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ings even more challenges </w:t>
      </w:r>
      <w:r w:rsidR="00E16CC0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for</w:t>
      </w:r>
      <w:r w:rsidR="0011770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developer. </w:t>
      </w:r>
      <w:r w:rsidR="0011770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ution must </w:t>
      </w:r>
      <w:r w:rsidR="002B0E97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nsure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</w:t>
      </w:r>
      <w:r w:rsidR="0063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C 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ol can </w:t>
      </w:r>
      <w:r w:rsidR="00F9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) 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d </w:t>
      </w:r>
      <w:r w:rsidR="00052E07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urrent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istorical data from the plant</w:t>
      </w:r>
      <w:r w:rsidR="00052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9C702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l-</w:t>
      </w:r>
      <w:r w:rsidR="00052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9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i) </w:t>
      </w:r>
      <w:r w:rsidR="002B0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</w:t>
      </w:r>
      <w:r w:rsidR="002B0E97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levant information to </w:t>
      </w:r>
      <w:r w:rsidR="002B0E97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nt operator</w:t>
      </w:r>
      <w:r w:rsidR="00A0776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F9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ii) 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>ce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peration of the plant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manipulating </w:t>
      </w:r>
      <w:r w:rsidR="00F9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ables, </w:t>
      </w:r>
      <w:r w:rsidR="00A077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.g. </w:t>
      </w:r>
      <w:r w:rsidR="002B0E97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et</w:t>
      </w:r>
      <w:r w:rsidR="002B0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ints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2B0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D631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ollers</w:t>
      </w:r>
      <w:r w:rsidR="00140F81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1DA5B5E0" w14:textId="6BC364F3" w:rsidR="00140F81" w:rsidRDefault="00A0776F" w:rsidP="00625FC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p betwe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ment of a</w:t>
      </w:r>
      <w:r w:rsidR="000338E8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>APC</w:t>
      </w:r>
      <w:r w:rsidR="00F9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 a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 i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icient 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ine implementation is being addressed in this </w:t>
      </w:r>
      <w:r w:rsidR="00EE57F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ibution</w:t>
      </w:r>
      <w:r w:rsidR="005E1F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25FC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posed data communication model is</w:t>
      </w:r>
      <w:r w:rsidR="00F9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ependent </w:t>
      </w:r>
      <w:r w:rsidR="00F93731" w:rsidRPr="00C24A2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from</w:t>
      </w:r>
      <w:r w:rsidR="00F9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pecific</w:t>
      </w:r>
      <w:r w:rsidR="00625F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nt and </w:t>
      </w:r>
      <w:r w:rsidR="0063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C 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ol and </w:t>
      </w:r>
      <w:r w:rsidR="00F937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625F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</w:t>
      </w:r>
      <w:r w:rsidR="0011770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625F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C UA standard</w:t>
      </w:r>
      <w:r w:rsidR="001177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</w:t>
      </w:r>
      <w:r w:rsidR="00D527D6" w:rsidRP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lfills all requiremen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P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P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27D6" w:rsidRP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>4.0 communication</w:t>
      </w:r>
      <w:r w:rsidR="00DF79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625FC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93F1F19" w14:textId="30E91CBB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599024A" w14:textId="3257C21E" w:rsidR="005237B3" w:rsidRDefault="0076183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502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ta </w:t>
      </w:r>
      <w:r w:rsidR="006132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unication concept is shown in Fig.1. </w:t>
      </w:r>
      <w:r w:rsidR="00F43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936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>onnection between a plant a</w:t>
      </w:r>
      <w:bookmarkStart w:id="0" w:name="_GoBack"/>
      <w:bookmarkEnd w:id="0"/>
      <w:r w:rsid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>nd a</w:t>
      </w:r>
      <w:r w:rsidR="009C70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APC </w:t>
      </w:r>
      <w:r w:rsid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ol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hieved via an</w:t>
      </w:r>
      <w:r w:rsid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C36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mediate aggregating </w:t>
      </w:r>
      <w:r w:rsidR="00682DEA">
        <w:rPr>
          <w:rFonts w:asciiTheme="minorHAnsi" w:eastAsia="MS PGothic" w:hAnsiTheme="minorHAnsi"/>
          <w:color w:val="000000"/>
          <w:sz w:val="22"/>
          <w:szCs w:val="22"/>
          <w:lang w:val="en-US"/>
        </w:rPr>
        <w:t>OPC UA 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rver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is </w:t>
      </w:r>
      <w:r w:rsidR="00A5664F" w:rsidRPr="0074663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</w:t>
      </w:r>
      <w:r w:rsidR="0088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n feature of 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cept.</w:t>
      </w:r>
      <w:r w:rsidR="0088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mirrors data from </w:t>
      </w:r>
      <w:r w:rsidR="00A5664F" w:rsidRPr="00746632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he</w:t>
      </w:r>
      <w:r w:rsidR="0088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l plant, stores it in a database and assures a bidirectional communication between the plant and </w:t>
      </w:r>
      <w:r w:rsidR="0063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PC </w:t>
      </w:r>
      <w:r w:rsidR="0088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. Complex data types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8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vided by </w:t>
      </w:r>
      <w:r w:rsidR="0088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erver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8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ecify a communication data model for </w:t>
      </w:r>
      <w:r w:rsidR="0063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C 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s allowing for a standardized data handling</w:t>
      </w:r>
      <w:r w:rsidR="00886F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502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cess model</w:t>
      </w:r>
      <w:r w:rsidR="00686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</w:t>
      </w:r>
      <w:r w:rsidR="006344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C </w:t>
      </w:r>
      <w:r w:rsidR="00686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 based on it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6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ed</w:t>
      </w:r>
      <w:r w:rsidR="00D52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B50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3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b-based</w:t>
      </w:r>
      <w:r w:rsidR="00F43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ing platform</w:t>
      </w:r>
      <w:r w:rsidR="00B50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502F6" w:rsidRPr="00B502F6">
        <w:rPr>
          <w:rFonts w:asciiTheme="minorHAnsi" w:eastAsia="MS PGothic" w:hAnsiTheme="minorHAnsi"/>
          <w:color w:val="000000"/>
          <w:sz w:val="22"/>
          <w:szCs w:val="22"/>
          <w:lang w:val="en-US"/>
        </w:rPr>
        <w:t>MOSAICmodeling</w:t>
      </w:r>
      <w:proofErr w:type="spellEnd"/>
      <w:r w:rsidR="00B50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DF79F2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B502F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61436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50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43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86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latter contains information about mapping of</w:t>
      </w:r>
      <w:r w:rsidR="00686A9C" w:rsidRPr="00C64B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variables (sensors, actuators, etc.) and model variables</w:t>
      </w:r>
      <w:r w:rsidR="00686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3E769218" w14:textId="2996119C" w:rsidR="003E6872" w:rsidRDefault="003E687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4E4605E" w14:textId="2851E8A4" w:rsidR="003E6872" w:rsidRDefault="003E687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956A408" w14:textId="5D30F66C" w:rsidR="003E6872" w:rsidRDefault="003E687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06EF85F6" w14:textId="725D84A0" w:rsidR="00F25EE5" w:rsidRPr="008D0BEB" w:rsidRDefault="005237B3" w:rsidP="00F25EE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 xml:space="preserve">3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Case </w:t>
      </w:r>
      <w:r w:rsidR="009C702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Study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and </w:t>
      </w:r>
      <w:r w:rsidR="009C702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sults</w:t>
      </w:r>
    </w:p>
    <w:p w14:paraId="2DF2D448" w14:textId="08B5D0CF" w:rsidR="005237B3" w:rsidRPr="00333556" w:rsidRDefault="00B4709C" w:rsidP="009A3EC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EFC7F2E" wp14:editId="484A95D5">
                <wp:simplePos x="0" y="0"/>
                <wp:positionH relativeFrom="column">
                  <wp:posOffset>2640965</wp:posOffset>
                </wp:positionH>
                <wp:positionV relativeFrom="paragraph">
                  <wp:posOffset>36195</wp:posOffset>
                </wp:positionV>
                <wp:extent cx="2818765" cy="1901825"/>
                <wp:effectExtent l="0" t="0" r="635" b="0"/>
                <wp:wrapSquare wrapText="bothSides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8765" cy="1901825"/>
                          <a:chOff x="266700" y="99060"/>
                          <a:chExt cx="3086100" cy="2061720"/>
                        </a:xfrm>
                      </wpg:grpSpPr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6700" y="99060"/>
                            <a:ext cx="3086100" cy="17957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" name="Rectangle 1"/>
                        <wps:cNvSpPr/>
                        <wps:spPr>
                          <a:xfrm>
                            <a:off x="366495" y="1894840"/>
                            <a:ext cx="2822179" cy="265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E85A65" w14:textId="77777777" w:rsidR="003E6872" w:rsidRPr="003E6872" w:rsidRDefault="003E6872" w:rsidP="003E6872">
                              <w:pPr>
                                <w:snapToGrid w:val="0"/>
                                <w:spacing w:after="120"/>
                                <w:jc w:val="center"/>
                                <w:rPr>
                                  <w:rFonts w:asciiTheme="minorHAnsi" w:eastAsia="MS PGothic" w:hAnsiTheme="minorHAnsi"/>
                                  <w:color w:val="000000" w:themeColor="text1"/>
                                  <w:szCs w:val="18"/>
                                  <w:lang w:val="en-US"/>
                                </w:rPr>
                              </w:pPr>
                              <w:r w:rsidRPr="003E6872">
                                <w:rPr>
                                  <w:rFonts w:asciiTheme="minorHAnsi" w:eastAsia="MS PGothic" w:hAnsiTheme="minorHAnsi"/>
                                  <w:b/>
                                  <w:color w:val="000000" w:themeColor="text1"/>
                                  <w:szCs w:val="18"/>
                                  <w:lang w:val="en-US"/>
                                </w:rPr>
                                <w:t>Figure 1</w:t>
                              </w:r>
                              <w:r w:rsidRPr="003E6872">
                                <w:rPr>
                                  <w:rFonts w:asciiTheme="minorHAnsi" w:eastAsia="MS PGothic" w:hAnsiTheme="minorHAnsi"/>
                                  <w:b/>
                                  <w:color w:val="000000" w:themeColor="text1"/>
                                  <w:szCs w:val="18"/>
                                  <w:lang w:val="en-US" w:eastAsia="ko-KR"/>
                                </w:rPr>
                                <w:t>.</w:t>
                              </w:r>
                              <w:r w:rsidRPr="003E6872">
                                <w:rPr>
                                  <w:rFonts w:asciiTheme="minorHAnsi" w:eastAsia="MS PGothic" w:hAnsiTheme="minorHAnsi"/>
                                  <w:color w:val="000000" w:themeColor="text1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Pr="003E6872">
                                <w:rPr>
                                  <w:rFonts w:asciiTheme="minorHAnsi" w:hAnsiTheme="minorHAnsi"/>
                                  <w:color w:val="000000" w:themeColor="text1"/>
                                  <w:lang w:val="en-US"/>
                                </w:rPr>
                                <w:t xml:space="preserve"> Proposed data c</w:t>
                              </w:r>
                              <w:r w:rsidRPr="003E6872">
                                <w:rPr>
                                  <w:rFonts w:asciiTheme="minorHAnsi" w:eastAsia="MS PGothic" w:hAnsiTheme="minorHAnsi"/>
                                  <w:color w:val="000000" w:themeColor="text1"/>
                                  <w:szCs w:val="18"/>
                                  <w:lang w:val="en-US"/>
                                </w:rPr>
                                <w:t>ommunication concept.</w:t>
                              </w:r>
                            </w:p>
                            <w:p w14:paraId="566FD565" w14:textId="77777777" w:rsidR="003E6872" w:rsidRPr="003E6872" w:rsidRDefault="003E6872" w:rsidP="003E6872">
                              <w:pPr>
                                <w:jc w:val="center"/>
                                <w:rPr>
                                  <w:color w:val="000000" w:themeColor="text1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FC7F2E" id="Group 2" o:spid="_x0000_s1026" style="position:absolute;left:0;text-align:left;margin-left:207.95pt;margin-top:2.85pt;width:221.95pt;height:149.75pt;z-index:-251657216;mso-width-relative:margin;mso-height-relative:margin" coordorigin="2667,990" coordsize="30861,206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6" o:spid="_x0000_s1027" type="#_x0000_t75" style="position:absolute;left:2667;top:990;width:30861;height:179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">
                  <v:imagedata r:id="rId12" o:title=""/>
                </v:shape>
                <v:rect id="Rectangle 1" o:spid="_x0000_s1028" style="position:absolute;left:3664;top:18948;width:28222;height:26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" filled="f" stroked="f" strokeweight="2pt">
                  <v:textbox>
                    <w:txbxContent>
                      <w:p w14:paraId="74E85A65" w14:textId="77777777" w:rsidR="003E6872" w:rsidRPr="003E6872" w:rsidRDefault="003E6872" w:rsidP="003E6872">
                        <w:pPr>
                          <w:snapToGrid w:val="0"/>
                          <w:spacing w:after="120"/>
                          <w:jc w:val="center"/>
                          <w:rPr>
                            <w:rFonts w:asciiTheme="minorHAnsi" w:eastAsia="MS PGothic" w:hAnsiTheme="minorHAnsi"/>
                            <w:color w:val="000000" w:themeColor="text1"/>
                            <w:szCs w:val="18"/>
                            <w:lang w:val="en-US"/>
                          </w:rPr>
                        </w:pPr>
                        <w:r w:rsidRPr="003E6872">
                          <w:rPr>
                            <w:rFonts w:asciiTheme="minorHAnsi" w:eastAsia="MS PGothic" w:hAnsiTheme="minorHAnsi"/>
                            <w:b/>
                            <w:color w:val="000000" w:themeColor="text1"/>
                            <w:szCs w:val="18"/>
                            <w:lang w:val="en-US"/>
                          </w:rPr>
                          <w:t>Figure 1</w:t>
                        </w:r>
                        <w:r w:rsidRPr="003E6872">
                          <w:rPr>
                            <w:rFonts w:asciiTheme="minorHAnsi" w:eastAsia="MS PGothic" w:hAnsiTheme="minorHAnsi"/>
                            <w:b/>
                            <w:color w:val="000000" w:themeColor="text1"/>
                            <w:szCs w:val="18"/>
                            <w:lang w:val="en-US" w:eastAsia="ko-KR"/>
                          </w:rPr>
                          <w:t>.</w:t>
                        </w:r>
                        <w:r w:rsidRPr="003E6872">
                          <w:rPr>
                            <w:rFonts w:asciiTheme="minorHAnsi" w:eastAsia="MS PGothic" w:hAnsiTheme="minorHAnsi"/>
                            <w:color w:val="000000" w:themeColor="text1"/>
                            <w:szCs w:val="18"/>
                            <w:lang w:val="en-US"/>
                          </w:rPr>
                          <w:t xml:space="preserve"> </w:t>
                        </w:r>
                        <w:r w:rsidRPr="003E6872">
                          <w:rPr>
                            <w:rFonts w:asciiTheme="minorHAnsi" w:hAnsiTheme="minorHAnsi"/>
                            <w:color w:val="000000" w:themeColor="text1"/>
                            <w:lang w:val="en-US"/>
                          </w:rPr>
                          <w:t xml:space="preserve"> Proposed data c</w:t>
                        </w:r>
                        <w:r w:rsidRPr="003E6872">
                          <w:rPr>
                            <w:rFonts w:asciiTheme="minorHAnsi" w:eastAsia="MS PGothic" w:hAnsiTheme="minorHAnsi"/>
                            <w:color w:val="000000" w:themeColor="text1"/>
                            <w:szCs w:val="18"/>
                            <w:lang w:val="en-US"/>
                          </w:rPr>
                          <w:t>ommunication concept.</w:t>
                        </w:r>
                      </w:p>
                      <w:p w14:paraId="566FD565" w14:textId="77777777" w:rsidR="003E6872" w:rsidRPr="003E6872" w:rsidRDefault="003E6872" w:rsidP="003E6872">
                        <w:pPr>
                          <w:jc w:val="center"/>
                          <w:rPr>
                            <w:color w:val="000000" w:themeColor="text1"/>
                            <w:lang w:val="en-US"/>
                          </w:rPr>
                        </w:pP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proofErr w:type="gramStart"/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</w:t>
      </w:r>
      <w:proofErr w:type="gramEnd"/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ck the applicability and potential of 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veloped concept</w:t>
      </w:r>
      <w:r w:rsidR="00F43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se study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5E0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</w:t>
      </w:r>
      <w:r w:rsidR="00686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43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ucted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639E8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B639E8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l-time plant operation is mimicked by </w:t>
      </w:r>
      <w:r w:rsidR="00B639E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B639E8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 of a dynamic model of a </w:t>
      </w:r>
      <w:r w:rsidR="00B63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ly stirred </w:t>
      </w:r>
      <w:r w:rsidR="009C70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nk </w:t>
      </w:r>
      <w:r w:rsidR="00B639E8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</w:t>
      </w:r>
      <w:r w:rsidR="00B63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chemical reaction of the second order.</w:t>
      </w:r>
      <w:r w:rsidR="00B639E8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imulation is connected to an </w:t>
      </w:r>
      <w:r w:rsidR="00F25E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ggregating 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>OPC UA server, which constantly stores measurements in a database.</w:t>
      </w:r>
      <w:r w:rsidR="005237B3" w:rsidRP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data is </w:t>
      </w:r>
      <w:r w:rsidR="006143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essed 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9C70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C 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ols, which are based on </w:t>
      </w:r>
      <w:r w:rsidR="00F43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e dynamic model</w:t>
      </w:r>
      <w:r w:rsidR="00F43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: moving horizon state estimation, dynamic optimization of plant trajectories, and parameter estimation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F5E0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 has been</w:t>
      </w:r>
      <w:r w:rsidR="00F43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lemented in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ython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DF79F2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</w:t>
      </w:r>
      <w:r w:rsidR="00523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5237B3" w:rsidRPr="00433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cessfully tested. </w:t>
      </w:r>
      <w:r w:rsidR="002A426A" w:rsidRPr="002A42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42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 and state estimation </w:t>
      </w:r>
      <w:r w:rsidR="009F5E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</w:t>
      </w:r>
      <w:r w:rsidR="002A42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unning in parallel for twenty hours, while </w:t>
      </w:r>
      <w:r w:rsidR="009F5E02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 the</w:t>
      </w:r>
      <w:r w:rsidR="002A42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ed data </w:t>
      </w:r>
      <w:r w:rsidR="009F5E0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</w:t>
      </w:r>
      <w:r w:rsidR="002A42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ored in the database. No data </w:t>
      </w:r>
      <w:r w:rsidR="009F5E0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</w:t>
      </w:r>
      <w:r w:rsidR="002A42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st during the experiment</w:t>
      </w:r>
      <w:r w:rsidR="009F5E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no bottlenecks that hinder long lasting experiments were found.</w:t>
      </w:r>
      <w:r w:rsidR="003335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allows for further investigations of the concept applicability on </w:t>
      </w:r>
      <w:r w:rsidR="00333556" w:rsidRPr="0033355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335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l</w:t>
      </w:r>
      <w:r w:rsidR="00333556" w:rsidRPr="003335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ni-plant for homogeneously catalyzed liquid multiphase reactions at TU Berlin</w:t>
      </w:r>
      <w:r w:rsidR="003335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ed by the </w:t>
      </w:r>
      <w:r w:rsidR="00333556" w:rsidRPr="00333556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ATIC PCS 7</w:t>
      </w:r>
      <w:r w:rsidR="003335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ributed control system.</w:t>
      </w:r>
    </w:p>
    <w:p w14:paraId="57C6A48C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AA37941" w14:textId="644ED3DE" w:rsidR="00B87EB6" w:rsidRDefault="00B87EB6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ine </w:t>
      </w:r>
      <w:r w:rsidR="007E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lementation</w:t>
      </w:r>
      <w:r w:rsidR="007E2EFD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9C7020">
        <w:rPr>
          <w:rFonts w:asciiTheme="minorHAnsi" w:eastAsia="MS PGothic" w:hAnsiTheme="minorHAnsi"/>
          <w:color w:val="000000"/>
          <w:sz w:val="22"/>
          <w:szCs w:val="22"/>
          <w:lang w:val="en-US"/>
        </w:rPr>
        <w:t>APC</w:t>
      </w:r>
      <w:r w:rsidR="009C7020"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40F8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s</w:t>
      </w:r>
      <w:r w:rsidRPr="00B87E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a complex task</w:t>
      </w:r>
      <w:r w:rsidR="0061436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requires a</w:t>
      </w:r>
      <w:r w:rsidR="007E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n efficient and easily applicable solu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70B3F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one hand,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solution must be robust and secure, while on </w:t>
      </w:r>
      <w:r w:rsidR="00170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 hand</w:t>
      </w:r>
      <w:r w:rsidR="00170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must b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sy in use and flexible. </w:t>
      </w:r>
      <w:r w:rsidR="00347C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cept</w:t>
      </w:r>
      <w:r w:rsidR="007E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ed in this contribution,</w:t>
      </w:r>
      <w:r w:rsidR="00347C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lfills </w:t>
      </w:r>
      <w:r w:rsidR="005D7A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requirements</w:t>
      </w:r>
      <w:r w:rsidR="00347C9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Bas</w:t>
      </w:r>
      <w:r w:rsidRPr="00B87E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 on results it </w:t>
      </w:r>
      <w:r w:rsidR="007E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uggested</w:t>
      </w:r>
      <w:r w:rsidRPr="00B87E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B87E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C UA standard </w:t>
      </w:r>
      <w:r w:rsidR="007E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o</w:t>
      </w:r>
      <w:r w:rsidR="007E2EFD" w:rsidRPr="00B87E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87E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used as a base layer for online application of </w:t>
      </w:r>
      <w:r w:rsidR="009C7020">
        <w:rPr>
          <w:rFonts w:asciiTheme="minorHAnsi" w:eastAsia="MS PGothic" w:hAnsiTheme="minorHAnsi"/>
          <w:color w:val="000000"/>
          <w:sz w:val="22"/>
          <w:szCs w:val="22"/>
          <w:lang w:val="en-US"/>
        </w:rPr>
        <w:t>APC</w:t>
      </w:r>
      <w:r w:rsidR="009C7020" w:rsidRPr="00B87E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87EB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s</w:t>
      </w:r>
      <w:r w:rsidR="001346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le the proposed concept and its Python implementation are a good example of a possible generalized solution of </w:t>
      </w:r>
      <w:r w:rsidR="007E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lighted challenge.</w:t>
      </w:r>
    </w:p>
    <w:p w14:paraId="794E0323" w14:textId="77777777" w:rsidR="00333556" w:rsidRPr="00333556" w:rsidRDefault="00333556" w:rsidP="00333556">
      <w:pPr>
        <w:snapToGrid w:val="0"/>
        <w:spacing w:before="240" w:line="300" w:lineRule="auto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33355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ment</w:t>
      </w:r>
    </w:p>
    <w:p w14:paraId="7C5AD4AE" w14:textId="40DB3D7E" w:rsidR="00333556" w:rsidRPr="0030612E" w:rsidRDefault="00333556" w:rsidP="0033355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0"/>
          <w:szCs w:val="22"/>
          <w:lang w:val="en-US"/>
        </w:rPr>
      </w:pPr>
      <w:r w:rsidRPr="0030612E">
        <w:rPr>
          <w:rFonts w:asciiTheme="minorHAnsi" w:eastAsia="MS PGothic" w:hAnsiTheme="minorHAnsi"/>
          <w:color w:val="000000"/>
          <w:sz w:val="20"/>
          <w:szCs w:val="22"/>
          <w:lang w:val="en-US"/>
        </w:rPr>
        <w:t xml:space="preserve">This work is part of the Collaborative Research Center "Integrated Chemical Processes in Liquid Multiphase Systems" (subproject D2, D4) coordinated by the </w:t>
      </w:r>
      <w:proofErr w:type="spellStart"/>
      <w:r w:rsidRPr="0030612E">
        <w:rPr>
          <w:rFonts w:asciiTheme="minorHAnsi" w:eastAsia="MS PGothic" w:hAnsiTheme="minorHAnsi"/>
          <w:color w:val="000000"/>
          <w:sz w:val="20"/>
          <w:szCs w:val="22"/>
          <w:lang w:val="en-US"/>
        </w:rPr>
        <w:t>Technische</w:t>
      </w:r>
      <w:proofErr w:type="spellEnd"/>
      <w:r w:rsidRPr="0030612E">
        <w:rPr>
          <w:rFonts w:asciiTheme="minorHAnsi" w:eastAsia="MS PGothic" w:hAnsiTheme="minorHAnsi"/>
          <w:color w:val="000000"/>
          <w:sz w:val="20"/>
          <w:szCs w:val="22"/>
          <w:lang w:val="en-US"/>
        </w:rPr>
        <w:t xml:space="preserve"> Universität Berlin. Financial support by the German Research Foundation (Deutsche </w:t>
      </w:r>
      <w:proofErr w:type="spellStart"/>
      <w:r w:rsidRPr="0030612E">
        <w:rPr>
          <w:rFonts w:asciiTheme="minorHAnsi" w:eastAsia="MS PGothic" w:hAnsiTheme="minorHAnsi"/>
          <w:color w:val="000000"/>
          <w:sz w:val="20"/>
          <w:szCs w:val="22"/>
          <w:lang w:val="en-US"/>
        </w:rPr>
        <w:t>Forschungsgemeinschaft</w:t>
      </w:r>
      <w:proofErr w:type="spellEnd"/>
      <w:r w:rsidRPr="0030612E">
        <w:rPr>
          <w:rFonts w:asciiTheme="minorHAnsi" w:eastAsia="MS PGothic" w:hAnsiTheme="minorHAnsi"/>
          <w:color w:val="000000"/>
          <w:sz w:val="20"/>
          <w:szCs w:val="22"/>
          <w:lang w:val="en-US"/>
        </w:rPr>
        <w:t>, DFG) is gratefully acknowledged (TRR 63).</w:t>
      </w:r>
    </w:p>
    <w:p w14:paraId="6C6FB01E" w14:textId="77777777" w:rsidR="00704BDF" w:rsidRPr="008D0BEB" w:rsidRDefault="00704BDF" w:rsidP="009A3ECD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13C45255" w14:textId="1EEC378F" w:rsidR="005237B3" w:rsidRDefault="00DF79F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F79F2">
        <w:rPr>
          <w:rFonts w:asciiTheme="minorHAnsi" w:hAnsiTheme="minorHAnsi"/>
          <w:color w:val="000000"/>
        </w:rPr>
        <w:t>https://opcfoundation.org/developer-tools/specifications-unified-architecture</w:t>
      </w:r>
    </w:p>
    <w:p w14:paraId="480CD76E" w14:textId="50924755" w:rsidR="00DF79F2" w:rsidRPr="005F132A" w:rsidRDefault="00DF79F2" w:rsidP="005F132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9C7020">
        <w:rPr>
          <w:rFonts w:asciiTheme="minorHAnsi" w:hAnsiTheme="minorHAnsi"/>
          <w:color w:val="000000"/>
          <w:lang w:val="de-DE"/>
        </w:rPr>
        <w:t xml:space="preserve">F. </w:t>
      </w:r>
      <w:proofErr w:type="spellStart"/>
      <w:r w:rsidRPr="009C7020">
        <w:rPr>
          <w:rFonts w:asciiTheme="minorHAnsi" w:hAnsiTheme="minorHAnsi"/>
          <w:color w:val="000000"/>
          <w:lang w:val="de-DE"/>
        </w:rPr>
        <w:t>Pethig</w:t>
      </w:r>
      <w:proofErr w:type="spellEnd"/>
      <w:r w:rsidRPr="009C7020">
        <w:rPr>
          <w:rFonts w:asciiTheme="minorHAnsi" w:hAnsiTheme="minorHAnsi"/>
          <w:color w:val="000000"/>
          <w:lang w:val="de-DE"/>
        </w:rPr>
        <w:t xml:space="preserve">, S. </w:t>
      </w:r>
      <w:proofErr w:type="spellStart"/>
      <w:r w:rsidRPr="009C7020">
        <w:rPr>
          <w:rFonts w:asciiTheme="minorHAnsi" w:hAnsiTheme="minorHAnsi"/>
          <w:color w:val="000000"/>
          <w:lang w:val="de-DE"/>
        </w:rPr>
        <w:t>Schriegel</w:t>
      </w:r>
      <w:proofErr w:type="spellEnd"/>
      <w:r w:rsidRPr="009C7020">
        <w:rPr>
          <w:rFonts w:asciiTheme="minorHAnsi" w:hAnsiTheme="minorHAnsi"/>
          <w:color w:val="000000"/>
          <w:lang w:val="de-DE"/>
        </w:rPr>
        <w:t xml:space="preserve">, A. Maier, J. Otto, S. Windmann, B. Böttcher, O. Niggemann, J. </w:t>
      </w:r>
      <w:proofErr w:type="spellStart"/>
      <w:r w:rsidRPr="009C7020">
        <w:rPr>
          <w:rFonts w:asciiTheme="minorHAnsi" w:hAnsiTheme="minorHAnsi"/>
          <w:color w:val="000000"/>
          <w:lang w:val="de-DE"/>
        </w:rPr>
        <w:t>Jasperneite</w:t>
      </w:r>
      <w:proofErr w:type="spellEnd"/>
      <w:r w:rsidRPr="009C7020">
        <w:rPr>
          <w:rFonts w:asciiTheme="minorHAnsi" w:hAnsiTheme="minorHAnsi"/>
          <w:color w:val="000000"/>
          <w:lang w:val="de-DE"/>
        </w:rPr>
        <w:t xml:space="preserve">. </w:t>
      </w:r>
      <w:r w:rsidRPr="00DF79F2">
        <w:rPr>
          <w:rFonts w:asciiTheme="minorHAnsi" w:hAnsiTheme="minorHAnsi"/>
          <w:color w:val="000000"/>
        </w:rPr>
        <w:t>(2017).</w:t>
      </w:r>
      <w:r w:rsidRPr="005F132A">
        <w:rPr>
          <w:rFonts w:asciiTheme="minorHAnsi" w:hAnsiTheme="minorHAnsi"/>
          <w:color w:val="000000"/>
        </w:rPr>
        <w:t xml:space="preserve"> </w:t>
      </w:r>
      <w:proofErr w:type="spellStart"/>
      <w:r w:rsidRPr="005F132A">
        <w:rPr>
          <w:rFonts w:asciiTheme="minorHAnsi" w:hAnsiTheme="minorHAnsi"/>
          <w:color w:val="000000"/>
        </w:rPr>
        <w:t>Industrie</w:t>
      </w:r>
      <w:proofErr w:type="spellEnd"/>
      <w:r w:rsidRPr="005F132A">
        <w:rPr>
          <w:rFonts w:asciiTheme="minorHAnsi" w:hAnsiTheme="minorHAnsi"/>
          <w:color w:val="000000"/>
        </w:rPr>
        <w:t xml:space="preserve"> 4.0 Communication Guideline Based on OPC UA.</w:t>
      </w:r>
    </w:p>
    <w:p w14:paraId="6D973BDA" w14:textId="7A4D1DE4" w:rsidR="005237B3" w:rsidRPr="005237B3" w:rsidRDefault="005F132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5F132A">
        <w:rPr>
          <w:rFonts w:asciiTheme="minorHAnsi" w:hAnsiTheme="minorHAnsi"/>
          <w:color w:val="000000"/>
        </w:rPr>
        <w:t>E. Esche, C. Hoffmann, M. Illner, D. Müller, S. Fillinger, G. Tolksdorf, H. Bonart, G. Wozny, J.-U. Repke</w:t>
      </w:r>
      <w:r>
        <w:rPr>
          <w:rFonts w:asciiTheme="minorHAnsi" w:hAnsiTheme="minorHAnsi"/>
          <w:color w:val="000000"/>
        </w:rPr>
        <w:t xml:space="preserve"> </w:t>
      </w:r>
      <w:r w:rsidRPr="005F132A">
        <w:rPr>
          <w:rFonts w:asciiTheme="minorHAnsi" w:hAnsiTheme="minorHAnsi"/>
          <w:color w:val="000000"/>
        </w:rPr>
        <w:t xml:space="preserve">(2017) “MOSAIC – Enabling Large-Scale Equation-Based Flow Sheet Optimization”, </w:t>
      </w:r>
      <w:proofErr w:type="spellStart"/>
      <w:r w:rsidRPr="005F132A">
        <w:rPr>
          <w:rFonts w:asciiTheme="minorHAnsi" w:hAnsiTheme="minorHAnsi"/>
          <w:color w:val="000000"/>
        </w:rPr>
        <w:t>Chemie</w:t>
      </w:r>
      <w:proofErr w:type="spellEnd"/>
      <w:r w:rsidRPr="005F132A">
        <w:rPr>
          <w:rFonts w:asciiTheme="minorHAnsi" w:hAnsiTheme="minorHAnsi"/>
          <w:color w:val="000000"/>
        </w:rPr>
        <w:t xml:space="preserve"> </w:t>
      </w:r>
      <w:proofErr w:type="spellStart"/>
      <w:r w:rsidRPr="005F132A">
        <w:rPr>
          <w:rFonts w:asciiTheme="minorHAnsi" w:hAnsiTheme="minorHAnsi"/>
          <w:color w:val="000000"/>
        </w:rPr>
        <w:t>Ingenieur</w:t>
      </w:r>
      <w:proofErr w:type="spellEnd"/>
      <w:r w:rsidRPr="005F132A">
        <w:rPr>
          <w:rFonts w:asciiTheme="minorHAnsi" w:hAnsiTheme="minorHAnsi"/>
          <w:color w:val="000000"/>
        </w:rPr>
        <w:t xml:space="preserve"> Technik, DOI: 10.1002/cite.201600114</w:t>
      </w:r>
    </w:p>
    <w:p w14:paraId="5DE00424" w14:textId="77777777" w:rsidR="00704BDF" w:rsidRPr="00347C9E" w:rsidRDefault="005237B3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5237B3">
        <w:rPr>
          <w:rFonts w:asciiTheme="minorHAnsi" w:hAnsiTheme="minorHAnsi"/>
          <w:color w:val="000000"/>
        </w:rPr>
        <w:t>https://www.python.org/</w:t>
      </w:r>
    </w:p>
    <w:sectPr w:rsidR="00704BDF" w:rsidRPr="00347C9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C3A8D" w14:textId="77777777" w:rsidR="00FD771A" w:rsidRDefault="00FD771A" w:rsidP="004F5E36">
      <w:r>
        <w:separator/>
      </w:r>
    </w:p>
  </w:endnote>
  <w:endnote w:type="continuationSeparator" w:id="0">
    <w:p w14:paraId="45616EE0" w14:textId="77777777" w:rsidR="00FD771A" w:rsidRDefault="00FD771A" w:rsidP="004F5E36">
      <w:r>
        <w:continuationSeparator/>
      </w:r>
    </w:p>
  </w:endnote>
  <w:endnote w:type="continuationNotice" w:id="1">
    <w:p w14:paraId="59DF5D43" w14:textId="77777777" w:rsidR="00FD771A" w:rsidRDefault="00FD771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C15D98" w14:textId="77777777" w:rsidR="00DD44E2" w:rsidRDefault="00DD44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B90A9" w14:textId="77777777" w:rsidR="00FD771A" w:rsidRDefault="00FD771A" w:rsidP="004F5E36">
      <w:r>
        <w:separator/>
      </w:r>
    </w:p>
  </w:footnote>
  <w:footnote w:type="continuationSeparator" w:id="0">
    <w:p w14:paraId="1DB8CBCD" w14:textId="77777777" w:rsidR="00FD771A" w:rsidRDefault="00FD771A" w:rsidP="004F5E36">
      <w:r>
        <w:continuationSeparator/>
      </w:r>
    </w:p>
  </w:footnote>
  <w:footnote w:type="continuationNotice" w:id="1">
    <w:p w14:paraId="24D25DD2" w14:textId="77777777" w:rsidR="00FD771A" w:rsidRDefault="00FD771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10D45" w14:textId="77777777" w:rsidR="004D1162" w:rsidRDefault="00594E9F">
    <w:pPr>
      <w:pStyle w:val="Header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83419A3" wp14:editId="01C87BF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0348DFBE" wp14:editId="1DBC3F2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3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CB22B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59CFEF24" wp14:editId="191615D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4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3FBE923" w14:textId="77777777" w:rsidR="00704BDF" w:rsidRDefault="00704BDF">
    <w:pPr>
      <w:pStyle w:val="Header"/>
    </w:pPr>
  </w:p>
  <w:p w14:paraId="722BA6CF" w14:textId="77777777" w:rsidR="00704BDF" w:rsidRDefault="00704BDF">
    <w:pPr>
      <w:pStyle w:val="Header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4FAF50" wp14:editId="2F059FB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Dc3NDMyMjE0NzNR0lEKTi0uzszPAykwqgUATSZCxiwAAAA="/>
  </w:docVars>
  <w:rsids>
    <w:rsidRoot w:val="000E414A"/>
    <w:rsid w:val="000027C0"/>
    <w:rsid w:val="000117CB"/>
    <w:rsid w:val="0003148D"/>
    <w:rsid w:val="000338E8"/>
    <w:rsid w:val="00052E07"/>
    <w:rsid w:val="00062148"/>
    <w:rsid w:val="00062A9A"/>
    <w:rsid w:val="00095CC3"/>
    <w:rsid w:val="000A03B2"/>
    <w:rsid w:val="000D34BE"/>
    <w:rsid w:val="000E36F1"/>
    <w:rsid w:val="000E3A73"/>
    <w:rsid w:val="000E414A"/>
    <w:rsid w:val="00116DF4"/>
    <w:rsid w:val="00117708"/>
    <w:rsid w:val="001303C4"/>
    <w:rsid w:val="0013121F"/>
    <w:rsid w:val="0013463C"/>
    <w:rsid w:val="00134DE4"/>
    <w:rsid w:val="00140F81"/>
    <w:rsid w:val="00150E59"/>
    <w:rsid w:val="00153027"/>
    <w:rsid w:val="00170B3F"/>
    <w:rsid w:val="0018276C"/>
    <w:rsid w:val="00184AD6"/>
    <w:rsid w:val="001A34F5"/>
    <w:rsid w:val="001B65C1"/>
    <w:rsid w:val="001C684B"/>
    <w:rsid w:val="001D53FC"/>
    <w:rsid w:val="001F2EC7"/>
    <w:rsid w:val="002065DB"/>
    <w:rsid w:val="002447EF"/>
    <w:rsid w:val="00251550"/>
    <w:rsid w:val="0027221A"/>
    <w:rsid w:val="00274A75"/>
    <w:rsid w:val="00275B61"/>
    <w:rsid w:val="002A426A"/>
    <w:rsid w:val="002B0E97"/>
    <w:rsid w:val="002D1F12"/>
    <w:rsid w:val="002F23E9"/>
    <w:rsid w:val="003009B7"/>
    <w:rsid w:val="0030469C"/>
    <w:rsid w:val="0030612E"/>
    <w:rsid w:val="00314CC2"/>
    <w:rsid w:val="00333556"/>
    <w:rsid w:val="00337A16"/>
    <w:rsid w:val="00347C9E"/>
    <w:rsid w:val="003723D4"/>
    <w:rsid w:val="0037588A"/>
    <w:rsid w:val="003A12E4"/>
    <w:rsid w:val="003A7D1C"/>
    <w:rsid w:val="003B08E7"/>
    <w:rsid w:val="003E6872"/>
    <w:rsid w:val="004335B1"/>
    <w:rsid w:val="0046164A"/>
    <w:rsid w:val="00462DCD"/>
    <w:rsid w:val="00480529"/>
    <w:rsid w:val="004C369B"/>
    <w:rsid w:val="004D1162"/>
    <w:rsid w:val="004D5BF9"/>
    <w:rsid w:val="004E4DD6"/>
    <w:rsid w:val="004F5E36"/>
    <w:rsid w:val="00507708"/>
    <w:rsid w:val="005119A5"/>
    <w:rsid w:val="005237B3"/>
    <w:rsid w:val="005278B7"/>
    <w:rsid w:val="005346C8"/>
    <w:rsid w:val="00541C85"/>
    <w:rsid w:val="0057726D"/>
    <w:rsid w:val="00594E9F"/>
    <w:rsid w:val="005B61E6"/>
    <w:rsid w:val="005C77E1"/>
    <w:rsid w:val="005D6A2F"/>
    <w:rsid w:val="005D7A3E"/>
    <w:rsid w:val="005E1A82"/>
    <w:rsid w:val="005E1F4F"/>
    <w:rsid w:val="005F0A28"/>
    <w:rsid w:val="005F0E5E"/>
    <w:rsid w:val="005F132A"/>
    <w:rsid w:val="006132FF"/>
    <w:rsid w:val="0061436E"/>
    <w:rsid w:val="00620DEE"/>
    <w:rsid w:val="00625639"/>
    <w:rsid w:val="00625FC1"/>
    <w:rsid w:val="006344BA"/>
    <w:rsid w:val="0064184D"/>
    <w:rsid w:val="00652F07"/>
    <w:rsid w:val="00660E3E"/>
    <w:rsid w:val="00662E74"/>
    <w:rsid w:val="00664E41"/>
    <w:rsid w:val="00682DEA"/>
    <w:rsid w:val="00686A9C"/>
    <w:rsid w:val="006A58D2"/>
    <w:rsid w:val="006C2A10"/>
    <w:rsid w:val="006C5579"/>
    <w:rsid w:val="006F5E9C"/>
    <w:rsid w:val="00704BDF"/>
    <w:rsid w:val="00707A01"/>
    <w:rsid w:val="00733BB8"/>
    <w:rsid w:val="00736B13"/>
    <w:rsid w:val="00742F79"/>
    <w:rsid w:val="007447F3"/>
    <w:rsid w:val="0074503C"/>
    <w:rsid w:val="00746632"/>
    <w:rsid w:val="007502BE"/>
    <w:rsid w:val="0075378E"/>
    <w:rsid w:val="00761838"/>
    <w:rsid w:val="007661C8"/>
    <w:rsid w:val="00770052"/>
    <w:rsid w:val="00776854"/>
    <w:rsid w:val="00777A38"/>
    <w:rsid w:val="007D52CD"/>
    <w:rsid w:val="007E2EFD"/>
    <w:rsid w:val="008005C7"/>
    <w:rsid w:val="00813288"/>
    <w:rsid w:val="008168FC"/>
    <w:rsid w:val="0083445F"/>
    <w:rsid w:val="008479A2"/>
    <w:rsid w:val="0087637F"/>
    <w:rsid w:val="00886FC6"/>
    <w:rsid w:val="0089368A"/>
    <w:rsid w:val="0089504B"/>
    <w:rsid w:val="00897F03"/>
    <w:rsid w:val="008A04A7"/>
    <w:rsid w:val="008A1512"/>
    <w:rsid w:val="008B6A37"/>
    <w:rsid w:val="008D0BEB"/>
    <w:rsid w:val="008E566E"/>
    <w:rsid w:val="00901EB6"/>
    <w:rsid w:val="00932316"/>
    <w:rsid w:val="009450CE"/>
    <w:rsid w:val="0095164B"/>
    <w:rsid w:val="00986709"/>
    <w:rsid w:val="00996483"/>
    <w:rsid w:val="009A0D79"/>
    <w:rsid w:val="009A3ECD"/>
    <w:rsid w:val="009C183A"/>
    <w:rsid w:val="009C3122"/>
    <w:rsid w:val="009C7020"/>
    <w:rsid w:val="009E788A"/>
    <w:rsid w:val="009F139A"/>
    <w:rsid w:val="009F21B3"/>
    <w:rsid w:val="009F5E02"/>
    <w:rsid w:val="00A0776F"/>
    <w:rsid w:val="00A1763D"/>
    <w:rsid w:val="00A17CEC"/>
    <w:rsid w:val="00A27EF0"/>
    <w:rsid w:val="00A5664F"/>
    <w:rsid w:val="00A574B2"/>
    <w:rsid w:val="00A76EFC"/>
    <w:rsid w:val="00A80382"/>
    <w:rsid w:val="00A832A5"/>
    <w:rsid w:val="00A9626B"/>
    <w:rsid w:val="00A97F29"/>
    <w:rsid w:val="00AA03AF"/>
    <w:rsid w:val="00AB0964"/>
    <w:rsid w:val="00AC6CFC"/>
    <w:rsid w:val="00AE377D"/>
    <w:rsid w:val="00B329CC"/>
    <w:rsid w:val="00B4709C"/>
    <w:rsid w:val="00B502F6"/>
    <w:rsid w:val="00B61DBF"/>
    <w:rsid w:val="00B639E8"/>
    <w:rsid w:val="00B82563"/>
    <w:rsid w:val="00B87EB6"/>
    <w:rsid w:val="00BC221B"/>
    <w:rsid w:val="00BC30C9"/>
    <w:rsid w:val="00BE3E58"/>
    <w:rsid w:val="00C01616"/>
    <w:rsid w:val="00C0162B"/>
    <w:rsid w:val="00C212B4"/>
    <w:rsid w:val="00C24A28"/>
    <w:rsid w:val="00C345B1"/>
    <w:rsid w:val="00C40142"/>
    <w:rsid w:val="00C4223B"/>
    <w:rsid w:val="00C444B6"/>
    <w:rsid w:val="00C52890"/>
    <w:rsid w:val="00C57182"/>
    <w:rsid w:val="00C64B60"/>
    <w:rsid w:val="00C655FD"/>
    <w:rsid w:val="00C70798"/>
    <w:rsid w:val="00C867B1"/>
    <w:rsid w:val="00C94434"/>
    <w:rsid w:val="00CA1C95"/>
    <w:rsid w:val="00CA5A9C"/>
    <w:rsid w:val="00CB07EA"/>
    <w:rsid w:val="00CC2733"/>
    <w:rsid w:val="00CD5FE2"/>
    <w:rsid w:val="00CE27B0"/>
    <w:rsid w:val="00D02B4C"/>
    <w:rsid w:val="00D46FA7"/>
    <w:rsid w:val="00D527D6"/>
    <w:rsid w:val="00D63161"/>
    <w:rsid w:val="00D84576"/>
    <w:rsid w:val="00D92CEE"/>
    <w:rsid w:val="00DD44E2"/>
    <w:rsid w:val="00DD471C"/>
    <w:rsid w:val="00DE0019"/>
    <w:rsid w:val="00DE264A"/>
    <w:rsid w:val="00DF79F2"/>
    <w:rsid w:val="00E041E7"/>
    <w:rsid w:val="00E16CC0"/>
    <w:rsid w:val="00E23CA1"/>
    <w:rsid w:val="00E409A8"/>
    <w:rsid w:val="00E7209D"/>
    <w:rsid w:val="00E74755"/>
    <w:rsid w:val="00E8535B"/>
    <w:rsid w:val="00EA50E1"/>
    <w:rsid w:val="00EC7CAD"/>
    <w:rsid w:val="00EE0131"/>
    <w:rsid w:val="00EE57FF"/>
    <w:rsid w:val="00F02277"/>
    <w:rsid w:val="00F25ABE"/>
    <w:rsid w:val="00F25EE5"/>
    <w:rsid w:val="00F26B2F"/>
    <w:rsid w:val="00F30C64"/>
    <w:rsid w:val="00F43B4A"/>
    <w:rsid w:val="00F653C6"/>
    <w:rsid w:val="00F65C26"/>
    <w:rsid w:val="00F93415"/>
    <w:rsid w:val="00F93731"/>
    <w:rsid w:val="00F961B9"/>
    <w:rsid w:val="00FB730C"/>
    <w:rsid w:val="00FC2695"/>
    <w:rsid w:val="00FC3E03"/>
    <w:rsid w:val="00FD771A"/>
    <w:rsid w:val="00FE154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1D1B9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5237B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37B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A0776F"/>
    <w:rPr>
      <w:sz w:val="16"/>
      <w:szCs w:val="16"/>
    </w:rPr>
  </w:style>
  <w:style w:type="paragraph" w:styleId="Revision">
    <w:name w:val="Revision"/>
    <w:hidden/>
    <w:uiPriority w:val="99"/>
    <w:semiHidden/>
    <w:rsid w:val="00DD44E2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499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51C2E-8E9C-44B4-B38A-6CB81813E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756</Words>
  <Characters>4315</Characters>
  <Application>Microsoft Office Word</Application>
  <DocSecurity>0</DocSecurity>
  <Lines>35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Владимир Козачинский</cp:lastModifiedBy>
  <cp:revision>20</cp:revision>
  <cp:lastPrinted>2015-05-12T18:31:00Z</cp:lastPrinted>
  <dcterms:created xsi:type="dcterms:W3CDTF">2019-02-21T10:28:00Z</dcterms:created>
  <dcterms:modified xsi:type="dcterms:W3CDTF">2019-02-22T12:02:00Z</dcterms:modified>
</cp:coreProperties>
</file>